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73C64932"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Content>
                <w:r w:rsidR="00E373BF" w:rsidRPr="00253FEB">
                  <w:rPr>
                    <w:rFonts w:asciiTheme="majorHAnsi" w:hAnsiTheme="majorHAnsi" w:cstheme="majorHAnsi"/>
                    <w:sz w:val="18"/>
                    <w:szCs w:val="18"/>
                  </w:rPr>
                  <w:t>ua.2025.3.2.1-3728</w:t>
                </w:r>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37A8E68C"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text/>
              </w:sdtPr>
              <w:sdtContent>
                <w:r w:rsidR="00E373BF" w:rsidRPr="00E373BF">
                  <w:rPr>
                    <w:rFonts w:asciiTheme="majorHAnsi" w:hAnsiTheme="majorHAnsi" w:cstheme="majorHAnsi"/>
                    <w:sz w:val="18"/>
                    <w:szCs w:val="18"/>
                  </w:rPr>
                  <w:t>Nämnden för utbildning på forskarnivå (</w:t>
                </w:r>
                <w:proofErr w:type="spellStart"/>
                <w:r w:rsidR="00E373BF" w:rsidRPr="00E373BF">
                  <w:rPr>
                    <w:rFonts w:asciiTheme="majorHAnsi" w:hAnsiTheme="majorHAnsi" w:cstheme="majorHAnsi"/>
                    <w:sz w:val="18"/>
                    <w:szCs w:val="18"/>
                  </w:rPr>
                  <w:t>Fun</w:t>
                </w:r>
                <w:proofErr w:type="spellEnd"/>
                <w:r w:rsidR="00E373BF" w:rsidRPr="00E373BF">
                  <w:rPr>
                    <w:rFonts w:asciiTheme="majorHAnsi" w:hAnsiTheme="majorHAnsi" w:cstheme="majorHAnsi"/>
                    <w:sz w:val="18"/>
                    <w:szCs w:val="18"/>
                  </w:rPr>
                  <w:t>-VH)</w:t>
                </w:r>
              </w:sdtContent>
            </w:sdt>
          </w:p>
          <w:p w14:paraId="74785EB0" w14:textId="7214534D"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Content>
                <w:r w:rsidR="00E373BF" w:rsidRPr="003C2759">
                  <w:rPr>
                    <w:rFonts w:asciiTheme="majorHAnsi" w:hAnsiTheme="majorHAnsi" w:cstheme="majorHAnsi"/>
                    <w:sz w:val="18"/>
                    <w:szCs w:val="18"/>
                  </w:rPr>
                  <w:t>Fakulteten för Veterinärmedicin och Husdjursvetenskap</w:t>
                </w:r>
              </w:sdtContent>
            </w:sdt>
          </w:p>
          <w:p w14:paraId="48D58A7C" w14:textId="204FBC7E"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Content>
                <w:r w:rsidR="00E373BF" w:rsidRPr="0030319D">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61BC4834"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Content>
                <w:r w:rsidR="00E373BF" w:rsidRPr="0021735F">
                  <w:rPr>
                    <w:rFonts w:asciiTheme="majorHAnsi" w:hAnsiTheme="majorHAnsi" w:cstheme="majorHAnsi"/>
                    <w:sz w:val="18"/>
                    <w:szCs w:val="18"/>
                  </w:rPr>
                  <w:t>2026-01-01</w:t>
                </w:r>
              </w:sdtContent>
            </w:sdt>
          </w:p>
          <w:p w14:paraId="00618FF5" w14:textId="34282A05"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E373BF">
                  <w:rPr>
                    <w:rFonts w:asciiTheme="majorHAnsi" w:hAnsiTheme="majorHAnsi" w:cstheme="majorHAnsi"/>
                    <w:sz w:val="18"/>
                    <w:szCs w:val="18"/>
                  </w:rPr>
                  <w:t>Tills vidare</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ceholde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6F7F8D8F"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6"/>
            <w:szCs w:val="16"/>
          </w:rPr>
          <w:id w:val="1168672249"/>
          <w:placeholder>
            <w:docPart w:val="A4A4C30DCD1F4C06918484E510C26402"/>
          </w:placeholder>
          <w:text w:multiLine="1"/>
        </w:sdtPr>
        <w:sdtContent>
          <w:r w:rsidR="00DB5CB8" w:rsidRPr="00DB5CB8">
            <w:rPr>
              <w:rFonts w:asciiTheme="majorHAnsi" w:hAnsiTheme="majorHAnsi" w:cstheme="majorHAnsi"/>
              <w:sz w:val="16"/>
              <w:szCs w:val="16"/>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52F1E15A"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DB494D">
            <w:rPr>
              <w:rFonts w:eastAsiaTheme="minorHAnsi" w:cstheme="majorHAnsi"/>
              <w:bCs w:val="0"/>
              <w:color w:val="auto"/>
              <w:kern w:val="2"/>
              <w:szCs w:val="30"/>
              <w14:ligatures w14:val="standardContextual"/>
            </w:rPr>
            <w:t>BIOLOGI</w:t>
          </w:r>
        </w:p>
      </w:sdtContent>
    </w:sdt>
    <w:p w14:paraId="022EED76" w14:textId="15C6F415" w:rsidR="00DB494D" w:rsidRDefault="00DB494D" w:rsidP="00DB494D">
      <w:r w:rsidRPr="00DB494D">
        <w:t xml:space="preserve">Inom ämnet </w:t>
      </w:r>
      <w:r w:rsidR="005D11EA">
        <w:t>b</w:t>
      </w:r>
      <w:r w:rsidRPr="00DB494D">
        <w:t xml:space="preserve">iologi studeras levande organismer från molekylär nivå till processer på ekosystemnivå. Ämnet omfattar levande organismers struktur, funktion, tillväxt, evolution, identifikation och taxonomi samt hur de sprids och interagerar med andra organismer och miljön. Vid SLU är </w:t>
      </w:r>
      <w:proofErr w:type="spellStart"/>
      <w:r w:rsidRPr="00DB494D">
        <w:t>antropogena</w:t>
      </w:r>
      <w:proofErr w:type="spellEnd"/>
      <w:r w:rsidRPr="00DB494D">
        <w:t xml:space="preserve"> aspekter av biologi och biologiska naturresurser av särskilt intresse</w:t>
      </w:r>
      <w:r w:rsidR="009E1EA5">
        <w:t>.</w:t>
      </w:r>
    </w:p>
    <w:p w14:paraId="51D26170" w14:textId="709DAE0A" w:rsidR="009E1EA5" w:rsidRPr="00DB494D" w:rsidRDefault="009E1EA5" w:rsidP="00DB494D">
      <w:r w:rsidRPr="00113B36">
        <w:t xml:space="preserve">En allmän studieplan ska ange det huvudsakliga innehållet i utbildningen, krav på särskild behörighet och de övriga föreskrifter som behövs. </w:t>
      </w:r>
      <w:r w:rsidR="00EC0FB3">
        <w:t xml:space="preserve">Den allmänna </w:t>
      </w:r>
      <w:r w:rsidRPr="00113B36">
        <w:t>studieplan</w:t>
      </w:r>
      <w:r w:rsidR="00EC0FB3">
        <w:t>en</w:t>
      </w:r>
      <w:r w:rsidRPr="00113B36">
        <w:t xml:space="preserve"> godkänns av fakultetsnämnden</w:t>
      </w:r>
    </w:p>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034165">
        <w:t xml:space="preserve">De kursbundna </w:t>
      </w:r>
      <w:r w:rsidRPr="00307254">
        <w:t xml:space="preserve">studierna ska omfatta </w:t>
      </w:r>
      <w:r w:rsidR="00DB494D" w:rsidRPr="00307254">
        <w:t>30-60</w:t>
      </w:r>
      <w:r w:rsidRPr="00307254">
        <w:t xml:space="preserve"> högskolepoäng för doktorsexamen och </w:t>
      </w:r>
      <w:r w:rsidR="00DB494D" w:rsidRPr="00307254">
        <w:t>15-30</w:t>
      </w:r>
      <w:r w:rsidRPr="00307254">
        <w:t xml:space="preserve"> högskolepoäng för licentiatexamen. </w:t>
      </w:r>
      <w:r w:rsidRPr="00307254">
        <w:rPr>
          <w:rFonts w:ascii="Times New Roman" w:hAnsi="Times New Roman"/>
        </w:rPr>
        <w:t>De kursbundna studierna ska innehålla dels lämpliga baskurser, dels individuellt valda</w:t>
      </w:r>
      <w:r w:rsidRPr="001D0A32">
        <w:rPr>
          <w:rFonts w:ascii="Times New Roman" w:hAnsi="Times New Roman"/>
        </w:rPr>
        <w:t xml:space="preserve"> ämneskurser.</w:t>
      </w:r>
      <w:r w:rsidRPr="002E2562">
        <w:rPr>
          <w:rFonts w:ascii="Times New Roman" w:hAnsi="Times New Roman"/>
          <w:lang w:bidi="x-none"/>
        </w:rPr>
        <w:t xml:space="preserve"> </w:t>
      </w:r>
      <w:r w:rsidR="00443F15" w:rsidRPr="00306D93">
        <w:t xml:space="preserve"> </w:t>
      </w:r>
      <w:r w:rsidR="00443F15">
        <w:t xml:space="preserve">Baskurs i </w:t>
      </w:r>
      <w:r w:rsidR="00443F15">
        <w:lastRenderedPageBreak/>
        <w:t xml:space="preserve">vetenskapsteori och forskningsetik är obligatoriskt. </w:t>
      </w:r>
      <w:r w:rsidR="00443F15" w:rsidRPr="00443F15">
        <w:t>Då djurförsök ingår i forskarstudierna är utbildning i försöksdjurskunskap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55FCF9A2" w:rsidR="00BB3736" w:rsidRDefault="00BB3736" w:rsidP="00BB3736">
      <w:r w:rsidRPr="00BB3736">
        <w:t xml:space="preserve">För särskild behörighet i ämnet </w:t>
      </w:r>
      <w:r w:rsidR="00DB494D">
        <w:t>biologi</w:t>
      </w:r>
      <w:r w:rsidRPr="00BB3736">
        <w:t xml:space="preserve"> krävs kunskaper motsvarande minst </w:t>
      </w:r>
      <w:r w:rsidR="00DB494D">
        <w:t>90</w:t>
      </w:r>
      <w:r w:rsidRPr="00BB3736">
        <w:t xml:space="preserve"> högskolepoäng inom </w:t>
      </w:r>
      <w:r w:rsidR="00DF79E1">
        <w:t xml:space="preserve">biologiska </w:t>
      </w:r>
      <w:r w:rsidRPr="00BB3736">
        <w:t xml:space="preserve">ämnen. </w:t>
      </w:r>
      <w:r w:rsidR="00DB7B27" w:rsidRPr="00BB3736">
        <w:t>Detta</w:t>
      </w:r>
      <w:r w:rsidR="00DB7B27" w:rsidRPr="00D77F88">
        <w:t xml:space="preserve"> ska </w:t>
      </w:r>
      <w:r w:rsidR="00DB7B27" w:rsidRPr="00BB3736">
        <w:t>inkludera</w:t>
      </w:r>
      <w:r w:rsidR="00DB7B27" w:rsidRPr="00720CB7">
        <w:t xml:space="preserve"> </w:t>
      </w:r>
      <w:r w:rsidR="00DB7B27" w:rsidRPr="00BB3736">
        <w:t xml:space="preserve">minst </w:t>
      </w:r>
      <w:r w:rsidR="00DB7B27">
        <w:t>30</w:t>
      </w:r>
      <w:r w:rsidR="00DB7B27" w:rsidRPr="00BB3736">
        <w:t xml:space="preserve"> högskolepoäng på avancerad nivå</w:t>
      </w:r>
      <w:r w:rsidR="00DB7B27">
        <w:t xml:space="preserve"> och </w:t>
      </w:r>
      <w:r w:rsidR="00DB7B27" w:rsidRPr="00BB3736">
        <w:t>ett självständigt arbete</w:t>
      </w:r>
      <w:r>
        <w:t>.</w:t>
      </w:r>
      <w:r w:rsidR="00443F15">
        <w:t xml:space="preserve"> </w:t>
      </w:r>
      <w:r w:rsidR="00443F15" w:rsidRPr="00306D93">
        <w:t>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0"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0"/>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 w:name="K12P6S1115"/>
      <w:bookmarkEnd w:id="1"/>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2" w:name="Mål"/>
      <w:r w:rsidRPr="00A2219A">
        <w:rPr>
          <w:rFonts w:ascii="Calibri" w:hAnsi="Calibri" w:cs="Times New Roman"/>
          <w:b/>
          <w:bCs/>
          <w:i/>
          <w:sz w:val="24"/>
          <w:szCs w:val="24"/>
          <w:lang w:val="sv-SE"/>
        </w:rPr>
        <w:t>Mål</w:t>
      </w:r>
      <w:bookmarkEnd w:id="2"/>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3" w:name="K12P6S1117"/>
      <w:bookmarkStart w:id="4" w:name="Kunskap_och_förståelse"/>
      <w:bookmarkEnd w:id="3"/>
      <w:r w:rsidRPr="00A2219A">
        <w:rPr>
          <w:rFonts w:ascii="Calibri" w:hAnsi="Calibri" w:cs="Times New Roman"/>
          <w:b/>
          <w:bCs/>
          <w:i/>
          <w:lang w:val="sv-SE"/>
        </w:rPr>
        <w:t>Kunskap och förståelse</w:t>
      </w:r>
      <w:bookmarkEnd w:id="4"/>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5" w:name="K12P6S1118"/>
      <w:bookmarkEnd w:id="5"/>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6" w:name="Färdighet_och_förmåga"/>
      <w:r w:rsidRPr="00A2219A">
        <w:rPr>
          <w:rFonts w:ascii="Calibri" w:hAnsi="Calibri" w:cs="Times New Roman"/>
          <w:b/>
          <w:bCs/>
          <w:i/>
          <w:lang w:val="sv-SE"/>
        </w:rPr>
        <w:t>Färdighet och förmåga</w:t>
      </w:r>
      <w:bookmarkEnd w:id="6"/>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7" w:name="K12P6S1120"/>
      <w:bookmarkEnd w:id="7"/>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8" w:name="K12P6S1121"/>
      <w:bookmarkEnd w:id="8"/>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9" w:name="Vetenskaplig_avhandling_(doktorsavhandli"/>
      <w:r w:rsidRPr="00A2219A">
        <w:rPr>
          <w:rFonts w:ascii="Calibri" w:hAnsi="Calibri" w:cs="Times New Roman"/>
          <w:b/>
          <w:bCs/>
          <w:i/>
          <w:lang w:val="sv-SE"/>
        </w:rPr>
        <w:t>Vetenskaplig avhandling (doktorsavhandling)</w:t>
      </w:r>
      <w:bookmarkEnd w:id="9"/>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0" w:name="K12P6S1123"/>
      <w:bookmarkEnd w:id="10"/>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1" w:name="K12P6S1124"/>
      <w:bookmarkStart w:id="12" w:name="Övrigt"/>
      <w:bookmarkEnd w:id="11"/>
      <w:r w:rsidRPr="00A2219A">
        <w:rPr>
          <w:rFonts w:ascii="Calibri" w:hAnsi="Calibri" w:cs="Times New Roman"/>
          <w:b/>
          <w:bCs/>
          <w:i/>
          <w:sz w:val="24"/>
          <w:szCs w:val="24"/>
          <w:lang w:val="sv-SE"/>
        </w:rPr>
        <w:t>Övrigt</w:t>
      </w:r>
      <w:bookmarkEnd w:id="12"/>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3" w:name="K12P6S1125"/>
      <w:bookmarkEnd w:id="13"/>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4" w:name="K12P6S1091"/>
      <w:bookmarkEnd w:id="14"/>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5" w:name="K12P6S1092"/>
      <w:bookmarkEnd w:id="15"/>
      <w:r w:rsidRPr="00A2219A">
        <w:rPr>
          <w:rFonts w:ascii="Calibri" w:hAnsi="Calibri" w:cs="Calibri"/>
          <w:bCs/>
          <w:i/>
          <w:iCs/>
          <w:sz w:val="20"/>
          <w:szCs w:val="20"/>
        </w:rPr>
        <w:t>Licentiatexamen uppnås</w:t>
      </w:r>
      <w:bookmarkStart w:id="16" w:name="K12P6S1093"/>
      <w:bookmarkEnd w:id="16"/>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7" w:name="K12P6S1094"/>
      <w:bookmarkEnd w:id="17"/>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8" w:name="K12P6S1095"/>
      <w:bookmarkEnd w:id="18"/>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19" w:name="K12P6S1096"/>
      <w:bookmarkEnd w:id="19"/>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0" w:name="K12P6S1097"/>
      <w:bookmarkEnd w:id="20"/>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8"/>
      <w:bookmarkEnd w:id="21"/>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2" w:name="K12P6S1099"/>
      <w:bookmarkEnd w:id="22"/>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3" w:name="K12P6S1100"/>
      <w:bookmarkEnd w:id="23"/>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1"/>
      <w:bookmarkEnd w:id="24"/>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2"/>
      <w:bookmarkEnd w:id="25"/>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3"/>
      <w:bookmarkEnd w:id="26"/>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4"/>
      <w:bookmarkEnd w:id="27"/>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5"/>
      <w:bookmarkEnd w:id="28"/>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6"/>
      <w:bookmarkEnd w:id="29"/>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7"/>
      <w:bookmarkEnd w:id="30"/>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8"/>
      <w:bookmarkEnd w:id="31"/>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9"/>
      <w:bookmarkEnd w:id="32"/>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10"/>
      <w:bookmarkEnd w:id="33"/>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1"/>
      <w:bookmarkEnd w:id="34"/>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2"/>
      <w:bookmarkEnd w:id="35"/>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29B84740" w:rsidR="00A52C96" w:rsidRDefault="00A52C96" w:rsidP="00A52C96">
      <w:r w:rsidRPr="00187D82">
        <w:t xml:space="preserve">Specifika krav vid fakulteten för </w:t>
      </w:r>
      <w:r w:rsidR="00DB494D">
        <w:t>veterinärmedicin och husdjursvetenskap</w:t>
      </w:r>
      <w:r>
        <w:t xml:space="preserve"> i ämnet </w:t>
      </w:r>
      <w:r w:rsidR="00DB494D">
        <w:t>biologi.</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6" w:name="_Hlk200706480"/>
      <w:bookmarkStart w:id="37"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6"/>
      <w:r w:rsidRPr="00DB494D">
        <w:t>.</w:t>
      </w:r>
    </w:p>
    <w:bookmarkEnd w:id="37"/>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4DAD9" w14:textId="77777777" w:rsidR="004A16CE" w:rsidRDefault="004A16CE" w:rsidP="00B65B3A">
      <w:pPr>
        <w:spacing w:after="0" w:line="240" w:lineRule="auto"/>
      </w:pPr>
      <w:r>
        <w:separator/>
      </w:r>
    </w:p>
    <w:p w14:paraId="723C905E" w14:textId="77777777" w:rsidR="004A16CE" w:rsidRDefault="004A16CE"/>
  </w:endnote>
  <w:endnote w:type="continuationSeparator" w:id="0">
    <w:p w14:paraId="516B785B" w14:textId="77777777" w:rsidR="004A16CE" w:rsidRDefault="004A16CE" w:rsidP="00B65B3A">
      <w:pPr>
        <w:spacing w:after="0" w:line="240" w:lineRule="auto"/>
      </w:pPr>
      <w:r>
        <w:continuationSeparator/>
      </w:r>
    </w:p>
    <w:p w14:paraId="22F52E27" w14:textId="77777777" w:rsidR="004A16CE" w:rsidRDefault="004A1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003D2" w14:textId="77777777" w:rsidR="004A16CE" w:rsidRDefault="004A16CE" w:rsidP="00B65B3A">
      <w:pPr>
        <w:spacing w:after="0" w:line="240" w:lineRule="auto"/>
      </w:pPr>
      <w:r>
        <w:separator/>
      </w:r>
    </w:p>
  </w:footnote>
  <w:footnote w:type="continuationSeparator" w:id="0">
    <w:p w14:paraId="298549F9" w14:textId="77777777" w:rsidR="004A16CE" w:rsidRDefault="004A16CE"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70128E34" w:rsidR="00DF08AF" w:rsidRDefault="00DB5CB8"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DB494D">
          <w:t>Allmän studieplan för utbildning på forskarnivå i ämnet:</w:t>
        </w:r>
        <w:r w:rsidR="00DB494D">
          <w:br/>
          <w:t>BIOLOGI</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40DA1"/>
    <w:rsid w:val="00051811"/>
    <w:rsid w:val="00057A23"/>
    <w:rsid w:val="000A6306"/>
    <w:rsid w:val="000D0CD2"/>
    <w:rsid w:val="000E796C"/>
    <w:rsid w:val="00113B36"/>
    <w:rsid w:val="00120975"/>
    <w:rsid w:val="00126C00"/>
    <w:rsid w:val="00134DBC"/>
    <w:rsid w:val="001406CC"/>
    <w:rsid w:val="00150DCA"/>
    <w:rsid w:val="00153E06"/>
    <w:rsid w:val="0018258B"/>
    <w:rsid w:val="00184208"/>
    <w:rsid w:val="00186C07"/>
    <w:rsid w:val="00195E70"/>
    <w:rsid w:val="001A1F63"/>
    <w:rsid w:val="001B3E35"/>
    <w:rsid w:val="001D0B03"/>
    <w:rsid w:val="0020785F"/>
    <w:rsid w:val="00213AC1"/>
    <w:rsid w:val="002169D8"/>
    <w:rsid w:val="00225DC1"/>
    <w:rsid w:val="00240D6D"/>
    <w:rsid w:val="00261551"/>
    <w:rsid w:val="00266555"/>
    <w:rsid w:val="00274C9C"/>
    <w:rsid w:val="00281876"/>
    <w:rsid w:val="00292C72"/>
    <w:rsid w:val="002B0394"/>
    <w:rsid w:val="002B09FD"/>
    <w:rsid w:val="002B6394"/>
    <w:rsid w:val="002D352F"/>
    <w:rsid w:val="002E1ED3"/>
    <w:rsid w:val="002E24C7"/>
    <w:rsid w:val="00307254"/>
    <w:rsid w:val="00310F60"/>
    <w:rsid w:val="00316A97"/>
    <w:rsid w:val="003474E7"/>
    <w:rsid w:val="003677BB"/>
    <w:rsid w:val="00372531"/>
    <w:rsid w:val="00373994"/>
    <w:rsid w:val="00390157"/>
    <w:rsid w:val="00396E01"/>
    <w:rsid w:val="003B2F68"/>
    <w:rsid w:val="003E230D"/>
    <w:rsid w:val="003E681D"/>
    <w:rsid w:val="004210DE"/>
    <w:rsid w:val="00443F15"/>
    <w:rsid w:val="0045434E"/>
    <w:rsid w:val="00461018"/>
    <w:rsid w:val="00465366"/>
    <w:rsid w:val="0048121A"/>
    <w:rsid w:val="004853BD"/>
    <w:rsid w:val="004A0920"/>
    <w:rsid w:val="004A16CE"/>
    <w:rsid w:val="004B4222"/>
    <w:rsid w:val="004C495B"/>
    <w:rsid w:val="004E500C"/>
    <w:rsid w:val="004F1CB2"/>
    <w:rsid w:val="005041A3"/>
    <w:rsid w:val="00504B65"/>
    <w:rsid w:val="00505276"/>
    <w:rsid w:val="0050605B"/>
    <w:rsid w:val="005267B8"/>
    <w:rsid w:val="005334CD"/>
    <w:rsid w:val="00550E80"/>
    <w:rsid w:val="005606F4"/>
    <w:rsid w:val="00590A81"/>
    <w:rsid w:val="00592301"/>
    <w:rsid w:val="00594481"/>
    <w:rsid w:val="005A3BF9"/>
    <w:rsid w:val="005B45E2"/>
    <w:rsid w:val="005C26F3"/>
    <w:rsid w:val="005D11EA"/>
    <w:rsid w:val="005E2A62"/>
    <w:rsid w:val="005F3155"/>
    <w:rsid w:val="00610CC5"/>
    <w:rsid w:val="00632429"/>
    <w:rsid w:val="006509B0"/>
    <w:rsid w:val="00695E24"/>
    <w:rsid w:val="006E4110"/>
    <w:rsid w:val="006E7146"/>
    <w:rsid w:val="006F1B9A"/>
    <w:rsid w:val="006F223F"/>
    <w:rsid w:val="007002D7"/>
    <w:rsid w:val="007067D4"/>
    <w:rsid w:val="007351A6"/>
    <w:rsid w:val="00754231"/>
    <w:rsid w:val="00771EEF"/>
    <w:rsid w:val="007749AE"/>
    <w:rsid w:val="0077745B"/>
    <w:rsid w:val="00790CBB"/>
    <w:rsid w:val="007B14B8"/>
    <w:rsid w:val="00823218"/>
    <w:rsid w:val="00831A8C"/>
    <w:rsid w:val="008422A9"/>
    <w:rsid w:val="00864EFB"/>
    <w:rsid w:val="0086735F"/>
    <w:rsid w:val="00874FA9"/>
    <w:rsid w:val="00884AA8"/>
    <w:rsid w:val="008B4CB5"/>
    <w:rsid w:val="008E2971"/>
    <w:rsid w:val="008F24D9"/>
    <w:rsid w:val="009109E8"/>
    <w:rsid w:val="009160B4"/>
    <w:rsid w:val="00923A5C"/>
    <w:rsid w:val="00947D52"/>
    <w:rsid w:val="009851A9"/>
    <w:rsid w:val="009947A3"/>
    <w:rsid w:val="009A0EC8"/>
    <w:rsid w:val="009B5C21"/>
    <w:rsid w:val="009C1998"/>
    <w:rsid w:val="009D4C10"/>
    <w:rsid w:val="009E1EA5"/>
    <w:rsid w:val="009F69B9"/>
    <w:rsid w:val="00A05367"/>
    <w:rsid w:val="00A2219A"/>
    <w:rsid w:val="00A30BF0"/>
    <w:rsid w:val="00A43D35"/>
    <w:rsid w:val="00A45B8C"/>
    <w:rsid w:val="00A47A74"/>
    <w:rsid w:val="00A52C96"/>
    <w:rsid w:val="00A60863"/>
    <w:rsid w:val="00A64E04"/>
    <w:rsid w:val="00A74269"/>
    <w:rsid w:val="00A8595D"/>
    <w:rsid w:val="00A92018"/>
    <w:rsid w:val="00AA3570"/>
    <w:rsid w:val="00AA63FA"/>
    <w:rsid w:val="00AB4352"/>
    <w:rsid w:val="00AD0374"/>
    <w:rsid w:val="00AF5948"/>
    <w:rsid w:val="00B07D5C"/>
    <w:rsid w:val="00B11119"/>
    <w:rsid w:val="00B12E11"/>
    <w:rsid w:val="00B30794"/>
    <w:rsid w:val="00B416AE"/>
    <w:rsid w:val="00B54D19"/>
    <w:rsid w:val="00B5578C"/>
    <w:rsid w:val="00B65B3A"/>
    <w:rsid w:val="00B85937"/>
    <w:rsid w:val="00BA0A08"/>
    <w:rsid w:val="00BB3736"/>
    <w:rsid w:val="00BE3110"/>
    <w:rsid w:val="00BF042A"/>
    <w:rsid w:val="00C320D5"/>
    <w:rsid w:val="00C32B1C"/>
    <w:rsid w:val="00C5274D"/>
    <w:rsid w:val="00C56D4E"/>
    <w:rsid w:val="00C776D4"/>
    <w:rsid w:val="00C81617"/>
    <w:rsid w:val="00CB3499"/>
    <w:rsid w:val="00CE5A1F"/>
    <w:rsid w:val="00CE66A5"/>
    <w:rsid w:val="00CF0A73"/>
    <w:rsid w:val="00CF504D"/>
    <w:rsid w:val="00CF5816"/>
    <w:rsid w:val="00D11A58"/>
    <w:rsid w:val="00D13630"/>
    <w:rsid w:val="00D41A5C"/>
    <w:rsid w:val="00D4606F"/>
    <w:rsid w:val="00D462B6"/>
    <w:rsid w:val="00D57BBA"/>
    <w:rsid w:val="00D748F1"/>
    <w:rsid w:val="00D77F88"/>
    <w:rsid w:val="00D83999"/>
    <w:rsid w:val="00DB494D"/>
    <w:rsid w:val="00DB5CB8"/>
    <w:rsid w:val="00DB7B27"/>
    <w:rsid w:val="00DC4CC7"/>
    <w:rsid w:val="00DD376D"/>
    <w:rsid w:val="00DF08AF"/>
    <w:rsid w:val="00DF79E1"/>
    <w:rsid w:val="00E11BD3"/>
    <w:rsid w:val="00E124C7"/>
    <w:rsid w:val="00E14549"/>
    <w:rsid w:val="00E22892"/>
    <w:rsid w:val="00E373BF"/>
    <w:rsid w:val="00E55205"/>
    <w:rsid w:val="00E62381"/>
    <w:rsid w:val="00E62DAD"/>
    <w:rsid w:val="00E668D4"/>
    <w:rsid w:val="00E91E03"/>
    <w:rsid w:val="00E93D13"/>
    <w:rsid w:val="00EB1451"/>
    <w:rsid w:val="00EB450D"/>
    <w:rsid w:val="00EC0FB3"/>
    <w:rsid w:val="00EC7159"/>
    <w:rsid w:val="00ED35D3"/>
    <w:rsid w:val="00ED6BEA"/>
    <w:rsid w:val="00EF0F2A"/>
    <w:rsid w:val="00F132F5"/>
    <w:rsid w:val="00F2226E"/>
    <w:rsid w:val="00F240C5"/>
    <w:rsid w:val="00F42FF7"/>
    <w:rsid w:val="00F46038"/>
    <w:rsid w:val="00F616DB"/>
    <w:rsid w:val="00F72824"/>
    <w:rsid w:val="00F8427E"/>
    <w:rsid w:val="00FC7245"/>
    <w:rsid w:val="00FC74E2"/>
    <w:rsid w:val="00FF1B4A"/>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 w:type="paragraph" w:styleId="Revision">
    <w:name w:val="Revision"/>
    <w:hidden/>
    <w:uiPriority w:val="99"/>
    <w:semiHidden/>
    <w:rsid w:val="00EC0F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ceholde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2B7E41"/>
    <w:rsid w:val="0050605B"/>
    <w:rsid w:val="005606F4"/>
    <w:rsid w:val="006509B0"/>
    <w:rsid w:val="007067D4"/>
    <w:rsid w:val="007142D7"/>
    <w:rsid w:val="00790CBB"/>
    <w:rsid w:val="008D4ED1"/>
    <w:rsid w:val="009C72AD"/>
    <w:rsid w:val="00AB4352"/>
    <w:rsid w:val="00D13630"/>
    <w:rsid w:val="00E32F4B"/>
    <w:rsid w:val="00E42A4A"/>
    <w:rsid w:val="00E668D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2AD"/>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 w:type="paragraph" w:customStyle="1" w:styleId="63EA8DC4139F458B8E6A1462BE0D7AA4">
    <w:name w:val="63EA8DC4139F458B8E6A1462BE0D7AA4"/>
    <w:rsid w:val="009C72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2.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2.xml><?xml version="1.0" encoding="utf-8"?>
<ds:datastoreItem xmlns:ds="http://schemas.openxmlformats.org/officeDocument/2006/customXml" ds:itemID="{38574254-8A0B-412B-8062-F9F86A403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customXml/itemProps4.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5.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tyrande-dokument</Template>
  <TotalTime>6</TotalTime>
  <Pages>5</Pages>
  <Words>1389</Words>
  <Characters>7363</Characters>
  <Application>Microsoft Office Word</Application>
  <DocSecurity>0</DocSecurity>
  <Lines>61</Lines>
  <Paragraphs>1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Allmän studieplan för utbildning på forskarnivå i ämnet:
[XXXX]</vt:lpstr>
      <vt:lpstr>Allmän studieplan för utbildning på forskarnivå i ämnet:
[XXXX]</vt:lpstr>
    </vt:vector>
  </TitlesOfParts>
  <Company>Sveriges lantbruksuniversitet</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BIOLOGI</dc:title>
  <dc:creator>Lotta Malmborg</dc:creator>
  <cp:lastModifiedBy>Anette Wichman</cp:lastModifiedBy>
  <cp:revision>4</cp:revision>
  <cp:lastPrinted>2012-03-26T17:07:00Z</cp:lastPrinted>
  <dcterms:created xsi:type="dcterms:W3CDTF">2025-11-24T08:21:00Z</dcterms:created>
  <dcterms:modified xsi:type="dcterms:W3CDTF">2026-01-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